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0C9D" w:rsidRDefault="000E0C9D" w:rsidP="000E0C9D">
      <w:pPr>
        <w:pStyle w:val="Default"/>
        <w:spacing w:before="20"/>
        <w:jc w:val="right"/>
        <w:rPr>
          <w:rFonts w:asciiTheme="minorHAnsi" w:hAnsiTheme="minorHAnsi" w:cstheme="minorHAnsi"/>
          <w:b/>
          <w:i/>
          <w:color w:val="auto"/>
          <w:sz w:val="20"/>
        </w:rPr>
      </w:pPr>
      <w:r>
        <w:rPr>
          <w:rFonts w:asciiTheme="minorHAnsi" w:hAnsiTheme="minorHAnsi" w:cstheme="minorHAnsi"/>
          <w:b/>
          <w:i/>
          <w:color w:val="auto"/>
          <w:sz w:val="20"/>
        </w:rPr>
        <w:t xml:space="preserve">Załącznik nr </w:t>
      </w:r>
      <w:r w:rsidR="004A2E41">
        <w:rPr>
          <w:rFonts w:asciiTheme="minorHAnsi" w:hAnsiTheme="minorHAnsi" w:cstheme="minorHAnsi"/>
          <w:b/>
          <w:i/>
          <w:color w:val="auto"/>
          <w:sz w:val="20"/>
        </w:rPr>
        <w:t>2</w:t>
      </w:r>
      <w:r>
        <w:rPr>
          <w:rFonts w:asciiTheme="minorHAnsi" w:hAnsiTheme="minorHAnsi" w:cstheme="minorHAnsi"/>
          <w:b/>
          <w:i/>
          <w:color w:val="auto"/>
          <w:sz w:val="20"/>
        </w:rPr>
        <w:t xml:space="preserve"> do Zarządzenia Nr 68/2019 z dnia 13 listopada 2019 r. </w:t>
      </w:r>
    </w:p>
    <w:p w:rsidR="000E0C9D" w:rsidRDefault="000E0C9D" w:rsidP="000E0C9D">
      <w:pPr>
        <w:rPr>
          <w:b/>
          <w:sz w:val="32"/>
          <w:szCs w:val="32"/>
        </w:rPr>
      </w:pPr>
    </w:p>
    <w:p w:rsidR="00381BD2" w:rsidRDefault="006F74C1" w:rsidP="005C4402">
      <w:pPr>
        <w:jc w:val="left"/>
      </w:pPr>
      <w:r w:rsidRPr="006F74C1">
        <w:tab/>
      </w:r>
      <w:r w:rsidRPr="006F74C1">
        <w:tab/>
      </w:r>
      <w:r w:rsidRPr="006F74C1">
        <w:tab/>
      </w:r>
      <w:r w:rsidRPr="006F74C1">
        <w:tab/>
      </w:r>
      <w:r w:rsidRPr="006F74C1">
        <w:tab/>
      </w:r>
      <w:r w:rsidRPr="006F74C1">
        <w:tab/>
      </w:r>
      <w:r w:rsidRPr="006F74C1">
        <w:tab/>
      </w:r>
      <w:r w:rsidRPr="006F74C1">
        <w:tab/>
      </w:r>
      <w:r w:rsidR="00B5347A">
        <w:t xml:space="preserve">        </w:t>
      </w:r>
    </w:p>
    <w:p w:rsidR="00A521D3" w:rsidRDefault="00504424" w:rsidP="00A521D3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Karta </w:t>
      </w:r>
      <w:r w:rsidR="00381BD2" w:rsidRPr="005A1460">
        <w:rPr>
          <w:b/>
          <w:sz w:val="32"/>
          <w:szCs w:val="32"/>
        </w:rPr>
        <w:t>oceny wniosku o finansowanie projektu</w:t>
      </w:r>
      <w:r w:rsidR="00A521D3">
        <w:rPr>
          <w:b/>
          <w:sz w:val="32"/>
          <w:szCs w:val="32"/>
        </w:rPr>
        <w:t xml:space="preserve"> </w:t>
      </w:r>
      <w:r w:rsidR="00A2273B">
        <w:rPr>
          <w:b/>
          <w:sz w:val="32"/>
          <w:szCs w:val="32"/>
        </w:rPr>
        <w:t>PK</w:t>
      </w:r>
      <w:r w:rsidR="008A5F5A">
        <w:rPr>
          <w:b/>
          <w:sz w:val="32"/>
          <w:szCs w:val="32"/>
        </w:rPr>
        <w:t xml:space="preserve"> </w:t>
      </w:r>
    </w:p>
    <w:p w:rsidR="00505307" w:rsidRPr="00A521D3" w:rsidRDefault="00505307" w:rsidP="00A521D3">
      <w:pPr>
        <w:rPr>
          <w:b/>
          <w:sz w:val="32"/>
          <w:szCs w:val="32"/>
        </w:rPr>
      </w:pPr>
      <w:r w:rsidRPr="00505307">
        <w:rPr>
          <w:i/>
          <w:sz w:val="18"/>
          <w:szCs w:val="18"/>
        </w:rPr>
        <w:t>(wypełnia członek Rady Naukowej Dyscypliny</w:t>
      </w:r>
      <w:r w:rsidR="003479FF">
        <w:rPr>
          <w:i/>
          <w:sz w:val="18"/>
          <w:szCs w:val="18"/>
        </w:rPr>
        <w:t xml:space="preserve"> uczestniczący w ocenie wniosków</w:t>
      </w:r>
      <w:r w:rsidRPr="00505307">
        <w:rPr>
          <w:i/>
          <w:sz w:val="18"/>
          <w:szCs w:val="18"/>
        </w:rPr>
        <w:t>)</w:t>
      </w:r>
    </w:p>
    <w:p w:rsidR="008A5F5A" w:rsidRDefault="008A5F5A" w:rsidP="008A5F5A">
      <w:pPr>
        <w:jc w:val="left"/>
        <w:rPr>
          <w:sz w:val="32"/>
          <w:szCs w:val="32"/>
        </w:rPr>
      </w:pPr>
    </w:p>
    <w:p w:rsidR="008A5F5A" w:rsidRPr="008A5F5A" w:rsidRDefault="00505307" w:rsidP="008A5F5A">
      <w:pPr>
        <w:jc w:val="left"/>
        <w:rPr>
          <w:sz w:val="28"/>
          <w:szCs w:val="28"/>
        </w:rPr>
      </w:pPr>
      <w:r>
        <w:rPr>
          <w:sz w:val="28"/>
          <w:szCs w:val="28"/>
        </w:rPr>
        <w:t>Tytuł projektu</w:t>
      </w:r>
      <w:r w:rsidR="008A5F5A" w:rsidRPr="008A5F5A">
        <w:rPr>
          <w:sz w:val="28"/>
          <w:szCs w:val="28"/>
        </w:rPr>
        <w:t>:……………………………………………………………………………</w:t>
      </w:r>
    </w:p>
    <w:p w:rsidR="00381BD2" w:rsidRPr="008A5F5A" w:rsidRDefault="00381BD2" w:rsidP="00381BD2">
      <w:pPr>
        <w:rPr>
          <w:sz w:val="28"/>
          <w:szCs w:val="28"/>
        </w:rPr>
      </w:pPr>
    </w:p>
    <w:p w:rsidR="00A521D3" w:rsidRDefault="00A521D3" w:rsidP="00A521D3">
      <w:pPr>
        <w:rPr>
          <w:b/>
          <w:sz w:val="28"/>
          <w:szCs w:val="28"/>
        </w:rPr>
      </w:pPr>
      <w:r>
        <w:rPr>
          <w:sz w:val="28"/>
          <w:szCs w:val="28"/>
        </w:rPr>
        <w:t>Identyfikator</w:t>
      </w:r>
      <w:r w:rsidRPr="00381BD2">
        <w:rPr>
          <w:sz w:val="28"/>
          <w:szCs w:val="28"/>
        </w:rPr>
        <w:t xml:space="preserve"> wniosku: </w:t>
      </w:r>
      <w:r w:rsidR="00945CCC">
        <w:rPr>
          <w:b/>
          <w:sz w:val="28"/>
          <w:szCs w:val="28"/>
        </w:rPr>
        <w:t>nr projektu/rok/dyscyplina</w:t>
      </w:r>
      <w:bookmarkStart w:id="0" w:name="_GoBack"/>
      <w:bookmarkEnd w:id="0"/>
    </w:p>
    <w:p w:rsidR="00A521D3" w:rsidRPr="004B7F76" w:rsidRDefault="00A521D3" w:rsidP="00A521D3">
      <w:pPr>
        <w:rPr>
          <w:i/>
          <w:sz w:val="16"/>
          <w:szCs w:val="16"/>
        </w:rPr>
      </w:pPr>
      <w:r w:rsidRPr="004B7F76">
        <w:rPr>
          <w:i/>
          <w:sz w:val="16"/>
          <w:szCs w:val="16"/>
        </w:rPr>
        <w:t>(numer rejestracyjny projektu</w:t>
      </w:r>
      <w:r>
        <w:rPr>
          <w:i/>
          <w:sz w:val="16"/>
          <w:szCs w:val="16"/>
        </w:rPr>
        <w:t xml:space="preserve"> nadawany przy rejestracji wniosku</w:t>
      </w:r>
      <w:r w:rsidRPr="004B7F76">
        <w:rPr>
          <w:i/>
          <w:sz w:val="16"/>
          <w:szCs w:val="16"/>
        </w:rPr>
        <w:t>/rok realizacji/dyscyplina)</w:t>
      </w:r>
    </w:p>
    <w:p w:rsidR="00A2273B" w:rsidRPr="00A2273B" w:rsidRDefault="00A2273B" w:rsidP="00A2273B">
      <w:pPr>
        <w:rPr>
          <w:b/>
          <w:sz w:val="28"/>
          <w:szCs w:val="28"/>
        </w:rPr>
      </w:pPr>
    </w:p>
    <w:p w:rsidR="00381BD2" w:rsidRPr="00A2273B" w:rsidRDefault="00381BD2" w:rsidP="00D977C0">
      <w:r w:rsidRPr="00381BD2">
        <w:t>przeprowadzonej przez Radę Naukową Dyscypliny</w:t>
      </w:r>
      <w:r w:rsidR="00762171">
        <w:t>:</w:t>
      </w:r>
      <w:r w:rsidRPr="00381BD2">
        <w:t xml:space="preserve"> </w:t>
      </w:r>
      <w:r w:rsidR="00A2273B" w:rsidRPr="00A2273B">
        <w:t>…………</w:t>
      </w:r>
      <w:r w:rsidR="00A2273B">
        <w:t>………………….</w:t>
      </w:r>
      <w:r w:rsidR="00A2273B" w:rsidRPr="00A2273B">
        <w:t>………………………</w:t>
      </w:r>
    </w:p>
    <w:p w:rsidR="00A2273B" w:rsidRPr="00A2273B" w:rsidRDefault="00A2273B" w:rsidP="00D977C0"/>
    <w:p w:rsidR="00A2273B" w:rsidRPr="00A2273B" w:rsidRDefault="00A2273B" w:rsidP="00D977C0">
      <w:r w:rsidRPr="00A2273B">
        <w:t>w dniu: ………………………………………………</w:t>
      </w:r>
    </w:p>
    <w:p w:rsidR="00D977C0" w:rsidRDefault="00D977C0" w:rsidP="00381BD2">
      <w:pPr>
        <w:jc w:val="left"/>
      </w:pPr>
    </w:p>
    <w:p w:rsidR="00381BD2" w:rsidRDefault="00381BD2" w:rsidP="00381BD2">
      <w:pPr>
        <w:jc w:val="left"/>
      </w:pPr>
    </w:p>
    <w:p w:rsidR="00505307" w:rsidRPr="00381BD2" w:rsidRDefault="00505307" w:rsidP="00381BD2">
      <w:pPr>
        <w:jc w:val="left"/>
      </w:pPr>
    </w:p>
    <w:p w:rsidR="00D977C0" w:rsidRPr="00E041C1" w:rsidRDefault="00D977C0" w:rsidP="00E041C1">
      <w:pPr>
        <w:pStyle w:val="Akapitzlist"/>
        <w:numPr>
          <w:ilvl w:val="0"/>
          <w:numId w:val="7"/>
        </w:numPr>
        <w:jc w:val="left"/>
        <w:rPr>
          <w:b/>
        </w:rPr>
      </w:pPr>
      <w:r w:rsidRPr="00E041C1">
        <w:rPr>
          <w:b/>
        </w:rPr>
        <w:t>OCENA POZIOMU NAUKOWEGO</w:t>
      </w:r>
      <w:r w:rsidR="006E154C">
        <w:rPr>
          <w:b/>
        </w:rPr>
        <w:t>/NOWATORSKIEGO CHARAKTERU</w:t>
      </w:r>
      <w:r w:rsidRPr="00E041C1">
        <w:rPr>
          <w:b/>
        </w:rPr>
        <w:t xml:space="preserve"> PROJEKTU</w:t>
      </w:r>
      <w:r w:rsidRPr="00D977C0">
        <w:t xml:space="preserve"> </w:t>
      </w:r>
      <w:r w:rsidR="009A095A">
        <w:t>(max. 35</w:t>
      </w:r>
      <w:r w:rsidR="008A5F5A">
        <w:t xml:space="preserve"> punktów</w:t>
      </w:r>
      <w:r>
        <w:t xml:space="preserve">): </w:t>
      </w:r>
      <w:r w:rsidR="007863F8">
        <w:rPr>
          <w:b/>
        </w:rPr>
        <w:t>………..</w:t>
      </w:r>
    </w:p>
    <w:p w:rsidR="00D977C0" w:rsidRDefault="00D977C0" w:rsidP="00E041C1">
      <w:pPr>
        <w:ind w:left="709" w:hanging="1"/>
        <w:jc w:val="left"/>
      </w:pPr>
      <w:r>
        <w:t xml:space="preserve"> </w:t>
      </w:r>
      <w:r w:rsidRPr="00470C49">
        <w:rPr>
          <w:i/>
          <w:sz w:val="18"/>
          <w:szCs w:val="18"/>
        </w:rPr>
        <w:t>(jakość opi</w:t>
      </w:r>
      <w:r w:rsidR="00470C49">
        <w:rPr>
          <w:i/>
          <w:sz w:val="18"/>
          <w:szCs w:val="18"/>
        </w:rPr>
        <w:t>su stanu wiedzy</w:t>
      </w:r>
      <w:r w:rsidR="006009CB">
        <w:rPr>
          <w:i/>
          <w:sz w:val="18"/>
          <w:szCs w:val="18"/>
        </w:rPr>
        <w:t>/techniki</w:t>
      </w:r>
      <w:r w:rsidR="00470C49">
        <w:rPr>
          <w:i/>
          <w:sz w:val="18"/>
          <w:szCs w:val="18"/>
        </w:rPr>
        <w:t xml:space="preserve">, </w:t>
      </w:r>
      <w:r w:rsidRPr="00470C49">
        <w:rPr>
          <w:i/>
          <w:sz w:val="18"/>
          <w:szCs w:val="18"/>
        </w:rPr>
        <w:t>celów projektu</w:t>
      </w:r>
      <w:r w:rsidR="00470C49">
        <w:rPr>
          <w:i/>
          <w:sz w:val="18"/>
          <w:szCs w:val="18"/>
        </w:rPr>
        <w:t xml:space="preserve">, </w:t>
      </w:r>
      <w:r w:rsidR="00683E52">
        <w:rPr>
          <w:i/>
          <w:sz w:val="18"/>
          <w:szCs w:val="18"/>
        </w:rPr>
        <w:t xml:space="preserve">metodyki badań, </w:t>
      </w:r>
      <w:r w:rsidR="00470C49">
        <w:rPr>
          <w:i/>
          <w:sz w:val="18"/>
          <w:szCs w:val="18"/>
        </w:rPr>
        <w:t xml:space="preserve">nowatorskiego charakteru </w:t>
      </w:r>
      <w:r w:rsidR="00E041C1">
        <w:rPr>
          <w:i/>
          <w:sz w:val="18"/>
          <w:szCs w:val="18"/>
        </w:rPr>
        <w:t>planowanych</w:t>
      </w:r>
      <w:r w:rsidR="006E154C">
        <w:rPr>
          <w:i/>
          <w:sz w:val="18"/>
          <w:szCs w:val="18"/>
        </w:rPr>
        <w:t xml:space="preserve"> prac</w:t>
      </w:r>
      <w:r w:rsidRPr="00470C49">
        <w:rPr>
          <w:i/>
          <w:sz w:val="18"/>
          <w:szCs w:val="18"/>
        </w:rPr>
        <w:t>)</w:t>
      </w:r>
      <w:r>
        <w:t>:</w:t>
      </w:r>
    </w:p>
    <w:p w:rsidR="00E041C1" w:rsidRDefault="00E041C1" w:rsidP="00D977C0">
      <w:pPr>
        <w:jc w:val="left"/>
      </w:pPr>
      <w:r>
        <w:tab/>
      </w:r>
    </w:p>
    <w:p w:rsidR="00D977C0" w:rsidRPr="00E041C1" w:rsidRDefault="00D977C0" w:rsidP="00E041C1">
      <w:pPr>
        <w:pStyle w:val="Akapitzlist"/>
        <w:numPr>
          <w:ilvl w:val="0"/>
          <w:numId w:val="7"/>
        </w:numPr>
        <w:jc w:val="left"/>
        <w:rPr>
          <w:b/>
        </w:rPr>
      </w:pPr>
      <w:r w:rsidRPr="00E041C1">
        <w:rPr>
          <w:b/>
        </w:rPr>
        <w:t xml:space="preserve">OCENA </w:t>
      </w:r>
      <w:r w:rsidR="006009CB">
        <w:rPr>
          <w:b/>
        </w:rPr>
        <w:t>PLANU REALIZACJI PROJEKTU</w:t>
      </w:r>
      <w:r w:rsidR="00A94DBF">
        <w:t xml:space="preserve"> (</w:t>
      </w:r>
      <w:r w:rsidR="009A095A">
        <w:t>max. 25</w:t>
      </w:r>
      <w:r w:rsidR="008A5F5A">
        <w:t xml:space="preserve"> punktów</w:t>
      </w:r>
      <w:r w:rsidR="00A94DBF">
        <w:t xml:space="preserve">): </w:t>
      </w:r>
      <w:r w:rsidR="007863F8">
        <w:rPr>
          <w:b/>
        </w:rPr>
        <w:t>…………</w:t>
      </w:r>
    </w:p>
    <w:p w:rsidR="00D977C0" w:rsidRPr="009F1F9C" w:rsidRDefault="006009CB" w:rsidP="00E041C1">
      <w:pPr>
        <w:ind w:firstLine="708"/>
        <w:jc w:val="left"/>
        <w:rPr>
          <w:i/>
          <w:sz w:val="18"/>
          <w:szCs w:val="18"/>
        </w:rPr>
      </w:pPr>
      <w:r>
        <w:rPr>
          <w:i/>
          <w:sz w:val="18"/>
          <w:szCs w:val="18"/>
        </w:rPr>
        <w:t>(ocena planu realizacji</w:t>
      </w:r>
      <w:r w:rsidR="009F1F9C" w:rsidRPr="009F1F9C">
        <w:rPr>
          <w:i/>
          <w:sz w:val="18"/>
          <w:szCs w:val="18"/>
        </w:rPr>
        <w:t>, podziału na zadania, przewidywa</w:t>
      </w:r>
      <w:r w:rsidR="009F1F9C">
        <w:rPr>
          <w:i/>
          <w:sz w:val="18"/>
          <w:szCs w:val="18"/>
        </w:rPr>
        <w:t>nych rezult</w:t>
      </w:r>
      <w:r w:rsidR="00E041C1">
        <w:rPr>
          <w:i/>
          <w:sz w:val="18"/>
          <w:szCs w:val="18"/>
        </w:rPr>
        <w:t>atów projektu</w:t>
      </w:r>
      <w:r w:rsidR="009F1F9C" w:rsidRPr="009F1F9C">
        <w:rPr>
          <w:i/>
          <w:sz w:val="18"/>
          <w:szCs w:val="18"/>
        </w:rPr>
        <w:t>)</w:t>
      </w:r>
    </w:p>
    <w:p w:rsidR="00E041C1" w:rsidRDefault="00E041C1" w:rsidP="00D977C0">
      <w:pPr>
        <w:jc w:val="left"/>
      </w:pPr>
      <w:r>
        <w:tab/>
      </w:r>
    </w:p>
    <w:p w:rsidR="00E041C1" w:rsidRPr="00D977C0" w:rsidRDefault="00E041C1" w:rsidP="00D977C0">
      <w:pPr>
        <w:jc w:val="left"/>
      </w:pPr>
    </w:p>
    <w:p w:rsidR="00D977C0" w:rsidRPr="00D977C0" w:rsidRDefault="00D977C0" w:rsidP="00E041C1">
      <w:pPr>
        <w:pStyle w:val="Akapitzlist"/>
        <w:numPr>
          <w:ilvl w:val="0"/>
          <w:numId w:val="7"/>
        </w:numPr>
        <w:jc w:val="left"/>
      </w:pPr>
      <w:r w:rsidRPr="00E041C1">
        <w:rPr>
          <w:b/>
        </w:rPr>
        <w:t>OCENA DOROBKU ZESPOŁU PROJEKTU</w:t>
      </w:r>
      <w:r w:rsidRPr="00D977C0">
        <w:t xml:space="preserve"> </w:t>
      </w:r>
      <w:r w:rsidR="009F1F9C">
        <w:t>(</w:t>
      </w:r>
      <w:r w:rsidR="009A095A">
        <w:t>max. 30</w:t>
      </w:r>
      <w:r w:rsidR="008A5F5A">
        <w:t xml:space="preserve"> punktów</w:t>
      </w:r>
      <w:r w:rsidR="009F1F9C">
        <w:t xml:space="preserve">): </w:t>
      </w:r>
      <w:r w:rsidR="007863F8">
        <w:rPr>
          <w:b/>
        </w:rPr>
        <w:t>………..</w:t>
      </w:r>
    </w:p>
    <w:p w:rsidR="00D977C0" w:rsidRPr="00D977C0" w:rsidRDefault="00E041C1" w:rsidP="00E041C1">
      <w:pPr>
        <w:ind w:left="709" w:hanging="1"/>
        <w:jc w:val="left"/>
      </w:pPr>
      <w:r w:rsidRPr="00E041C1">
        <w:rPr>
          <w:i/>
          <w:sz w:val="18"/>
          <w:szCs w:val="18"/>
        </w:rPr>
        <w:t>(o</w:t>
      </w:r>
      <w:r w:rsidR="00D977C0" w:rsidRPr="00E041C1">
        <w:rPr>
          <w:i/>
          <w:sz w:val="18"/>
          <w:szCs w:val="18"/>
        </w:rPr>
        <w:t>siągnięcia naukowe zespołu projektu, w tym publikacje w renomowa</w:t>
      </w:r>
      <w:r>
        <w:rPr>
          <w:i/>
          <w:sz w:val="18"/>
          <w:szCs w:val="18"/>
        </w:rPr>
        <w:t xml:space="preserve">nych wydawnictwach/czasopismach </w:t>
      </w:r>
      <w:r w:rsidR="00D977C0" w:rsidRPr="00E041C1">
        <w:rPr>
          <w:i/>
          <w:sz w:val="18"/>
          <w:szCs w:val="18"/>
        </w:rPr>
        <w:t>naukowych</w:t>
      </w:r>
      <w:r w:rsidR="009F1F9C" w:rsidRPr="00E041C1">
        <w:rPr>
          <w:i/>
          <w:sz w:val="18"/>
          <w:szCs w:val="18"/>
        </w:rPr>
        <w:t>, zrealizowane projekty badawcze, uzyskane patenty</w:t>
      </w:r>
      <w:r w:rsidR="009F1F9C">
        <w:t>)</w:t>
      </w:r>
    </w:p>
    <w:p w:rsidR="00E041C1" w:rsidRDefault="00E041C1" w:rsidP="00D977C0">
      <w:pPr>
        <w:jc w:val="left"/>
      </w:pPr>
      <w:r>
        <w:tab/>
      </w:r>
    </w:p>
    <w:p w:rsidR="00E041C1" w:rsidRPr="00D977C0" w:rsidRDefault="00E041C1" w:rsidP="00D977C0">
      <w:pPr>
        <w:jc w:val="left"/>
      </w:pPr>
    </w:p>
    <w:p w:rsidR="009F1F9C" w:rsidRPr="00D977C0" w:rsidRDefault="00D977C0" w:rsidP="00E041C1">
      <w:pPr>
        <w:pStyle w:val="Akapitzlist"/>
        <w:numPr>
          <w:ilvl w:val="0"/>
          <w:numId w:val="7"/>
        </w:numPr>
        <w:jc w:val="left"/>
      </w:pPr>
      <w:r w:rsidRPr="00E041C1">
        <w:rPr>
          <w:b/>
        </w:rPr>
        <w:t xml:space="preserve">OCENA </w:t>
      </w:r>
      <w:r w:rsidR="009F1F9C" w:rsidRPr="00E041C1">
        <w:rPr>
          <w:b/>
        </w:rPr>
        <w:t>BUDŻETU PROJEKTU</w:t>
      </w:r>
      <w:r w:rsidR="009F1F9C">
        <w:t xml:space="preserve"> (</w:t>
      </w:r>
      <w:r w:rsidR="008A5F5A">
        <w:t>max. 10 punktów</w:t>
      </w:r>
      <w:r w:rsidR="009F1F9C">
        <w:t xml:space="preserve">): </w:t>
      </w:r>
      <w:r w:rsidR="007863F8">
        <w:rPr>
          <w:b/>
        </w:rPr>
        <w:t>…………</w:t>
      </w:r>
    </w:p>
    <w:p w:rsidR="00D977C0" w:rsidRPr="007444E8" w:rsidRDefault="00E041C1" w:rsidP="007444E8">
      <w:pPr>
        <w:pStyle w:val="Akapitzlist"/>
        <w:jc w:val="left"/>
        <w:rPr>
          <w:i/>
          <w:sz w:val="18"/>
          <w:szCs w:val="18"/>
        </w:rPr>
      </w:pPr>
      <w:r w:rsidRPr="007444E8">
        <w:rPr>
          <w:i/>
          <w:sz w:val="18"/>
          <w:szCs w:val="18"/>
        </w:rPr>
        <w:t>(racjonalność planowanych wydatków,</w:t>
      </w:r>
      <w:r w:rsidR="007444E8" w:rsidRPr="007444E8">
        <w:rPr>
          <w:i/>
          <w:sz w:val="18"/>
          <w:szCs w:val="18"/>
        </w:rPr>
        <w:t xml:space="preserve"> właściwe/niewłaściwe proporcje elementów budżetu</w:t>
      </w:r>
      <w:r w:rsidRPr="007444E8">
        <w:rPr>
          <w:i/>
          <w:sz w:val="18"/>
          <w:szCs w:val="18"/>
        </w:rPr>
        <w:t xml:space="preserve"> )</w:t>
      </w:r>
    </w:p>
    <w:p w:rsidR="00243556" w:rsidRDefault="007444E8" w:rsidP="007444E8">
      <w:pPr>
        <w:jc w:val="left"/>
      </w:pPr>
      <w:r>
        <w:tab/>
      </w:r>
    </w:p>
    <w:p w:rsidR="00243556" w:rsidRDefault="00243556" w:rsidP="007444E8">
      <w:pPr>
        <w:jc w:val="left"/>
      </w:pPr>
    </w:p>
    <w:p w:rsidR="007444E8" w:rsidRDefault="007444E8" w:rsidP="007444E8">
      <w:pPr>
        <w:jc w:val="left"/>
      </w:pPr>
    </w:p>
    <w:p w:rsidR="00504424" w:rsidRDefault="00504424" w:rsidP="007444E8">
      <w:pPr>
        <w:jc w:val="left"/>
      </w:pPr>
    </w:p>
    <w:p w:rsidR="007444E8" w:rsidRPr="007444E8" w:rsidRDefault="007444E8" w:rsidP="007444E8">
      <w:pPr>
        <w:jc w:val="left"/>
        <w:rPr>
          <w:b/>
        </w:rPr>
      </w:pPr>
      <w:r w:rsidRPr="007444E8">
        <w:rPr>
          <w:b/>
        </w:rPr>
        <w:t>Maksymalna liczba punktów do uzyskania: 100</w:t>
      </w:r>
    </w:p>
    <w:p w:rsidR="007444E8" w:rsidRDefault="007444E8" w:rsidP="007444E8">
      <w:pPr>
        <w:jc w:val="left"/>
      </w:pPr>
    </w:p>
    <w:p w:rsidR="007444E8" w:rsidRDefault="007444E8" w:rsidP="007444E8">
      <w:pPr>
        <w:jc w:val="left"/>
      </w:pPr>
      <w:r>
        <w:t>W wyniku przeprowadzonej oceny projekt uzyskał: ………</w:t>
      </w:r>
      <w:r w:rsidR="00504424">
        <w:t>..</w:t>
      </w:r>
      <w:r>
        <w:t>….punktów.</w:t>
      </w:r>
    </w:p>
    <w:p w:rsidR="00E678B1" w:rsidRPr="008614DE" w:rsidRDefault="00E678B1" w:rsidP="00E678B1">
      <w:pPr>
        <w:ind w:left="3540" w:firstLine="708"/>
        <w:jc w:val="left"/>
        <w:rPr>
          <w:i/>
          <w:sz w:val="16"/>
          <w:szCs w:val="16"/>
        </w:rPr>
      </w:pPr>
      <w:r w:rsidRPr="008614DE">
        <w:rPr>
          <w:i/>
          <w:sz w:val="16"/>
          <w:szCs w:val="16"/>
        </w:rPr>
        <w:t>(s</w:t>
      </w:r>
      <w:r>
        <w:rPr>
          <w:i/>
          <w:sz w:val="16"/>
          <w:szCs w:val="16"/>
        </w:rPr>
        <w:t>uma ocen</w:t>
      </w:r>
      <w:r w:rsidRPr="008614DE">
        <w:rPr>
          <w:i/>
          <w:sz w:val="16"/>
          <w:szCs w:val="16"/>
        </w:rPr>
        <w:t xml:space="preserve"> w kategoriach 1-4)</w:t>
      </w:r>
    </w:p>
    <w:p w:rsidR="00E678B1" w:rsidRDefault="00E678B1" w:rsidP="007444E8">
      <w:pPr>
        <w:jc w:val="left"/>
      </w:pPr>
    </w:p>
    <w:p w:rsidR="000274EE" w:rsidRDefault="000274EE" w:rsidP="007444E8">
      <w:pPr>
        <w:jc w:val="left"/>
      </w:pPr>
    </w:p>
    <w:p w:rsidR="007444E8" w:rsidRDefault="007444E8" w:rsidP="007444E8">
      <w:pPr>
        <w:jc w:val="left"/>
      </w:pPr>
    </w:p>
    <w:p w:rsidR="00504424" w:rsidRDefault="00EA6F4F" w:rsidP="00504424">
      <w:pPr>
        <w:jc w:val="lef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504424" w:rsidRDefault="00505307" w:rsidP="00505307">
      <w:pPr>
        <w:jc w:val="lef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504424" w:rsidRDefault="00504424" w:rsidP="00504424">
      <w:pPr>
        <w:jc w:val="left"/>
      </w:pPr>
    </w:p>
    <w:p w:rsidR="00504424" w:rsidRDefault="00A521D3" w:rsidP="00E954D5">
      <w:pPr>
        <w:jc w:val="lef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E954D5">
        <w:t>data i c</w:t>
      </w:r>
      <w:r>
        <w:t>zytelny p</w:t>
      </w:r>
      <w:r w:rsidR="000B7333">
        <w:t>odpis oceniającego</w:t>
      </w:r>
    </w:p>
    <w:p w:rsidR="000B7333" w:rsidRDefault="000B7333" w:rsidP="00504424">
      <w:pPr>
        <w:jc w:val="left"/>
      </w:pPr>
    </w:p>
    <w:p w:rsidR="000B7333" w:rsidRDefault="000B7333" w:rsidP="00504424">
      <w:pPr>
        <w:jc w:val="left"/>
      </w:pPr>
    </w:p>
    <w:p w:rsidR="00B5347A" w:rsidRPr="000B7333" w:rsidRDefault="000B7333" w:rsidP="00243556">
      <w:pPr>
        <w:jc w:val="lef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……………………….</w:t>
      </w:r>
    </w:p>
    <w:sectPr w:rsidR="00B5347A" w:rsidRPr="000B7333" w:rsidSect="00C1251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B2CA9"/>
    <w:multiLevelType w:val="hybridMultilevel"/>
    <w:tmpl w:val="6B5C34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DF533F"/>
    <w:multiLevelType w:val="hybridMultilevel"/>
    <w:tmpl w:val="45EE20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C80BDB"/>
    <w:multiLevelType w:val="hybridMultilevel"/>
    <w:tmpl w:val="A98A98E2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>
    <w:nsid w:val="44151094"/>
    <w:multiLevelType w:val="hybridMultilevel"/>
    <w:tmpl w:val="5418B4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21F1081"/>
    <w:multiLevelType w:val="hybridMultilevel"/>
    <w:tmpl w:val="9D8C6D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BF73F0B"/>
    <w:multiLevelType w:val="hybridMultilevel"/>
    <w:tmpl w:val="6B5C34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ECE29C4"/>
    <w:multiLevelType w:val="hybridMultilevel"/>
    <w:tmpl w:val="89B0BF44"/>
    <w:lvl w:ilvl="0" w:tplc="24D8E7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2160E5F"/>
    <w:multiLevelType w:val="hybridMultilevel"/>
    <w:tmpl w:val="D5EEAF4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0F5A70"/>
    <w:multiLevelType w:val="hybridMultilevel"/>
    <w:tmpl w:val="586CC378"/>
    <w:lvl w:ilvl="0" w:tplc="58A4183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0"/>
  </w:num>
  <w:num w:numId="7">
    <w:abstractNumId w:val="8"/>
  </w:num>
  <w:num w:numId="8">
    <w:abstractNumId w:val="6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NDM1NTYwNDQytTAxMDZQ0lEKTi0uzszPAykwNKgFAHL4pJItAAAA"/>
  </w:docVars>
  <w:rsids>
    <w:rsidRoot w:val="00B61E60"/>
    <w:rsid w:val="000274EE"/>
    <w:rsid w:val="00050153"/>
    <w:rsid w:val="00081632"/>
    <w:rsid w:val="00084880"/>
    <w:rsid w:val="000B7333"/>
    <w:rsid w:val="000E0C9D"/>
    <w:rsid w:val="00113A15"/>
    <w:rsid w:val="001352D3"/>
    <w:rsid w:val="00143F9B"/>
    <w:rsid w:val="00165359"/>
    <w:rsid w:val="001E3D4E"/>
    <w:rsid w:val="001E7E52"/>
    <w:rsid w:val="00243556"/>
    <w:rsid w:val="00267C49"/>
    <w:rsid w:val="002710A0"/>
    <w:rsid w:val="00276013"/>
    <w:rsid w:val="002D0918"/>
    <w:rsid w:val="002D67A3"/>
    <w:rsid w:val="00333F0A"/>
    <w:rsid w:val="003479FF"/>
    <w:rsid w:val="00381BD2"/>
    <w:rsid w:val="003C75F6"/>
    <w:rsid w:val="003E1A6D"/>
    <w:rsid w:val="00465D30"/>
    <w:rsid w:val="00470C49"/>
    <w:rsid w:val="004A2E41"/>
    <w:rsid w:val="004A3901"/>
    <w:rsid w:val="004B340A"/>
    <w:rsid w:val="004C00DE"/>
    <w:rsid w:val="004D27A1"/>
    <w:rsid w:val="00503582"/>
    <w:rsid w:val="00504424"/>
    <w:rsid w:val="00505307"/>
    <w:rsid w:val="00525811"/>
    <w:rsid w:val="0053041B"/>
    <w:rsid w:val="0059439C"/>
    <w:rsid w:val="0059471C"/>
    <w:rsid w:val="005A1460"/>
    <w:rsid w:val="005C4402"/>
    <w:rsid w:val="005C4E57"/>
    <w:rsid w:val="005E04F6"/>
    <w:rsid w:val="006009CB"/>
    <w:rsid w:val="00606802"/>
    <w:rsid w:val="0061231D"/>
    <w:rsid w:val="00634D30"/>
    <w:rsid w:val="00656278"/>
    <w:rsid w:val="0068359C"/>
    <w:rsid w:val="00683E52"/>
    <w:rsid w:val="00693C47"/>
    <w:rsid w:val="006E154C"/>
    <w:rsid w:val="006E52C9"/>
    <w:rsid w:val="006F74C1"/>
    <w:rsid w:val="00721061"/>
    <w:rsid w:val="00741385"/>
    <w:rsid w:val="007444E8"/>
    <w:rsid w:val="00762171"/>
    <w:rsid w:val="0077055C"/>
    <w:rsid w:val="007863F8"/>
    <w:rsid w:val="007A5DF2"/>
    <w:rsid w:val="00804EC3"/>
    <w:rsid w:val="0085047F"/>
    <w:rsid w:val="00876F5E"/>
    <w:rsid w:val="00885D29"/>
    <w:rsid w:val="008A27FC"/>
    <w:rsid w:val="008A5F5A"/>
    <w:rsid w:val="008B1771"/>
    <w:rsid w:val="008C78AB"/>
    <w:rsid w:val="008D7D52"/>
    <w:rsid w:val="008F2E84"/>
    <w:rsid w:val="009230B8"/>
    <w:rsid w:val="00945CCC"/>
    <w:rsid w:val="009541C0"/>
    <w:rsid w:val="00973A27"/>
    <w:rsid w:val="009A095A"/>
    <w:rsid w:val="009A6F0D"/>
    <w:rsid w:val="009D519D"/>
    <w:rsid w:val="009F1F9C"/>
    <w:rsid w:val="009F5C3F"/>
    <w:rsid w:val="00A12A02"/>
    <w:rsid w:val="00A208E0"/>
    <w:rsid w:val="00A2273B"/>
    <w:rsid w:val="00A442A6"/>
    <w:rsid w:val="00A521D3"/>
    <w:rsid w:val="00A778D8"/>
    <w:rsid w:val="00A84BC4"/>
    <w:rsid w:val="00A91827"/>
    <w:rsid w:val="00A94DBF"/>
    <w:rsid w:val="00AD52D3"/>
    <w:rsid w:val="00B10104"/>
    <w:rsid w:val="00B11F00"/>
    <w:rsid w:val="00B448AE"/>
    <w:rsid w:val="00B5347A"/>
    <w:rsid w:val="00B562E5"/>
    <w:rsid w:val="00B56DA0"/>
    <w:rsid w:val="00B61E60"/>
    <w:rsid w:val="00C0051C"/>
    <w:rsid w:val="00C12511"/>
    <w:rsid w:val="00C302F2"/>
    <w:rsid w:val="00C42CF2"/>
    <w:rsid w:val="00CA0915"/>
    <w:rsid w:val="00CA3BAD"/>
    <w:rsid w:val="00D007FD"/>
    <w:rsid w:val="00D04E7C"/>
    <w:rsid w:val="00D13511"/>
    <w:rsid w:val="00D77BAB"/>
    <w:rsid w:val="00D977C0"/>
    <w:rsid w:val="00DD2CE4"/>
    <w:rsid w:val="00E041C1"/>
    <w:rsid w:val="00E2326F"/>
    <w:rsid w:val="00E246FD"/>
    <w:rsid w:val="00E554C8"/>
    <w:rsid w:val="00E678B1"/>
    <w:rsid w:val="00E954D5"/>
    <w:rsid w:val="00EA6F4F"/>
    <w:rsid w:val="00ED3037"/>
    <w:rsid w:val="00ED3BAE"/>
    <w:rsid w:val="00ED43B4"/>
    <w:rsid w:val="00F42CBE"/>
    <w:rsid w:val="00F45E56"/>
    <w:rsid w:val="00F621B6"/>
    <w:rsid w:val="00F64B19"/>
    <w:rsid w:val="00FC6277"/>
    <w:rsid w:val="00FD06E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1251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65D30"/>
    <w:pPr>
      <w:ind w:left="720"/>
      <w:contextualSpacing/>
    </w:pPr>
  </w:style>
  <w:style w:type="table" w:styleId="Tabela-Siatka">
    <w:name w:val="Table Grid"/>
    <w:basedOn w:val="Standardowy"/>
    <w:uiPriority w:val="39"/>
    <w:rsid w:val="00A12A0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0051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0051C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E0C9D"/>
    <w:pPr>
      <w:autoSpaceDE w:val="0"/>
      <w:autoSpaceDN w:val="0"/>
      <w:adjustRightInd w:val="0"/>
      <w:spacing w:before="60"/>
      <w:jc w:val="both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7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2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8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4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6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4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old Gulbinski</dc:creator>
  <cp:keywords/>
  <dc:description/>
  <cp:lastModifiedBy>akowalska</cp:lastModifiedBy>
  <cp:revision>9</cp:revision>
  <cp:lastPrinted>2019-11-13T11:29:00Z</cp:lastPrinted>
  <dcterms:created xsi:type="dcterms:W3CDTF">2019-10-20T17:04:00Z</dcterms:created>
  <dcterms:modified xsi:type="dcterms:W3CDTF">2019-11-13T11:29:00Z</dcterms:modified>
</cp:coreProperties>
</file>